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5835A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br/>
      </w:r>
    </w:p>
    <w:p w14:paraId="410E6CB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******************************************************************************</w:t>
      </w:r>
    </w:p>
    <w:p w14:paraId="616D21F6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* SOC7717 (S19-Fan). Instructions on opening a Stata data file               *</w:t>
      </w:r>
    </w:p>
    <w:p w14:paraId="32BCBBC6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* and running basic commands                                                 * </w:t>
      </w:r>
    </w:p>
    <w:p w14:paraId="0D7C79DE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******************************************************************************</w:t>
      </w:r>
    </w:p>
    <w:p w14:paraId="7B5BF27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170CD1E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/ program: soc7717_IntroStata.do</w:t>
      </w:r>
    </w:p>
    <w:p w14:paraId="2F79B950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/ task: get to know Stata</w:t>
      </w:r>
    </w:p>
    <w:p w14:paraId="6BC6FB7D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/ project: event history analysis and sequence analysis</w:t>
      </w:r>
    </w:p>
    <w:p w14:paraId="4BAAEAE9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/ author: Wen Fan / 2019-01-17</w:t>
      </w:r>
    </w:p>
    <w:p w14:paraId="7702DA43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37C3294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AD238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*** 0. program setup</w:t>
      </w:r>
    </w:p>
    <w:p w14:paraId="2338714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5F2B2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version 14.1</w:t>
      </w:r>
    </w:p>
    <w:p w14:paraId="2906658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/* Sometimes newer versions of Stata change the way in which a statistic is </w:t>
      </w:r>
    </w:p>
    <w:p w14:paraId="757101DE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computed. </w:t>
      </w:r>
      <w:proofErr w:type="gram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Therefore</w:t>
      </w:r>
      <w:proofErr w:type="gram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ifferent versions may produce different results. */</w:t>
      </w:r>
    </w:p>
    <w:p w14:paraId="0B619318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954B37F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clear all</w:t>
      </w:r>
    </w:p>
    <w:p w14:paraId="0176D653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08D0B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et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linesize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80</w:t>
      </w:r>
    </w:p>
    <w:p w14:paraId="383B0C64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C57217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macro drop _all</w:t>
      </w:r>
    </w:p>
    <w:p w14:paraId="45AB6A2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137204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109F138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*** 1. open data</w:t>
      </w:r>
    </w:p>
    <w:p w14:paraId="2577F58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12B2AE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cd "ENTER WORKING DIRECTORY HERE"</w:t>
      </w:r>
    </w:p>
    <w:p w14:paraId="165D7C0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B6AEE1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/* The 'cd' command tells Stata what directory you are working in.  The name of </w:t>
      </w:r>
    </w:p>
    <w:p w14:paraId="703C6C8D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the current working directory is listed beneath the variable window.  You can</w:t>
      </w:r>
    </w:p>
    <w:p w14:paraId="591D3DA7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display the current working directory by entering the '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pwd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' command. */</w:t>
      </w:r>
    </w:p>
    <w:p w14:paraId="51D3272E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C92DEB0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capture log close</w:t>
      </w:r>
    </w:p>
    <w:p w14:paraId="1975CAA6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log using soc7717_IntroStata_Log, replace text</w:t>
      </w:r>
    </w:p>
    <w:p w14:paraId="56EC0B6F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87F85F4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/* The 'log' command tells Stata to start a log file.  Log files </w:t>
      </w:r>
    </w:p>
    <w:p w14:paraId="0F42B94F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record everything that happens during a given session, including the </w:t>
      </w:r>
    </w:p>
    <w:p w14:paraId="0DCBD31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commands you entered and the results you obtained. */</w:t>
      </w:r>
    </w:p>
    <w:p w14:paraId="5F6E909E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FAEE720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use GSS2014.dta, clear</w:t>
      </w:r>
    </w:p>
    <w:p w14:paraId="63E5756A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4D64596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'use' tells Stata what file to open.  Notice that if we had not named a</w:t>
      </w:r>
    </w:p>
    <w:p w14:paraId="5B3882C7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working directory earlier, we'd have to specify the full path name */</w:t>
      </w:r>
    </w:p>
    <w:p w14:paraId="21FDECBA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56F6CA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EA7BDF3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42EDC1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*** 2. basic commands</w:t>
      </w:r>
    </w:p>
    <w:p w14:paraId="54BEE6ED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AADFA40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desc</w:t>
      </w:r>
      <w:proofErr w:type="spellEnd"/>
    </w:p>
    <w:p w14:paraId="3F662F29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E2BFD6D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'describe' summarizes the data set in memory */</w:t>
      </w:r>
    </w:p>
    <w:p w14:paraId="08A62E0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402D1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codebook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joblose</w:t>
      </w:r>
      <w:proofErr w:type="spellEnd"/>
    </w:p>
    <w:p w14:paraId="3B0F8D53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AD702F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the 'codebook' command lists information about your variables */</w:t>
      </w:r>
    </w:p>
    <w:p w14:paraId="3EB59C68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83E19BF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note: The General Social Survey (GSS) is a sociological survey used to ///</w:t>
      </w:r>
    </w:p>
    <w:p w14:paraId="616E97AA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ollect data on demographic characteristics and attitudes of residents of ///</w:t>
      </w:r>
    </w:p>
    <w:p w14:paraId="6ABD487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the United States.</w:t>
      </w:r>
    </w:p>
    <w:p w14:paraId="7A9128A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DD0CC48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Attach a note to the data set. */</w:t>
      </w:r>
    </w:p>
    <w:p w14:paraId="3E39C2B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EEE6A7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sum age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joblose</w:t>
      </w:r>
      <w:proofErr w:type="spellEnd"/>
    </w:p>
    <w:p w14:paraId="10137328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357AE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/* 'summarize' prompts Stata to calculate descriptive statistics.  The detail </w:t>
      </w:r>
    </w:p>
    <w:p w14:paraId="7FB7F029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option (e.g., 'sum age, detail') can be used to obtain information about </w:t>
      </w:r>
    </w:p>
    <w:p w14:paraId="4E8560B6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skewness, kurtosis, etc. */</w:t>
      </w:r>
    </w:p>
    <w:p w14:paraId="6DDBFDDB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A6AF4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tab sex</w:t>
      </w:r>
    </w:p>
    <w:p w14:paraId="349FD073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20C9D7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tab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joblose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sex</w:t>
      </w:r>
    </w:p>
    <w:p w14:paraId="69011E2A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EF25EB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ab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joblose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ex, row col cell chi2</w:t>
      </w:r>
    </w:p>
    <w:p w14:paraId="738EA174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1D4CD5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The first 'tab' command creates a one-way frequency table.  The second 'tab'</w:t>
      </w:r>
    </w:p>
    <w:p w14:paraId="1BD723C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command cross-classifies sex and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joblose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The 'row' and 'col' options </w:t>
      </w:r>
    </w:p>
    <w:p w14:paraId="27837B1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can be used to obtain percentages within rows and columns, respectively */</w:t>
      </w:r>
    </w:p>
    <w:p w14:paraId="7A15918B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87D7530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histogram age</w:t>
      </w:r>
    </w:p>
    <w:p w14:paraId="7005774B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CBE75AE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Creates a histogram of age */</w:t>
      </w:r>
    </w:p>
    <w:p w14:paraId="51B54A6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2F377F4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kdensity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age</w:t>
      </w:r>
    </w:p>
    <w:p w14:paraId="414DAA20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846956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kdensity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ge if sex == 2, </w:t>
      </w:r>
      <w:proofErr w:type="spellStart"/>
      <w:proofErr w:type="gram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addplot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kdensity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ge if sex == 1)</w:t>
      </w:r>
    </w:p>
    <w:p w14:paraId="01C9EEA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AD5FB93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Generates kernel density plots reflecting the distribution of age in the</w:t>
      </w:r>
    </w:p>
    <w:p w14:paraId="3E210DFF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GSS sample. The second command tells Stata to overlay two separate </w:t>
      </w:r>
    </w:p>
    <w:p w14:paraId="1522C71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density plots, where the first plot pertains to women (if sex == 2) and the </w:t>
      </w:r>
    </w:p>
    <w:p w14:paraId="723C232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second pertains to men (if sex == 1) */</w:t>
      </w:r>
    </w:p>
    <w:p w14:paraId="081C932A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46749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graph box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educ</w:t>
      </w:r>
      <w:proofErr w:type="spellEnd"/>
    </w:p>
    <w:p w14:paraId="68F2D55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6F01FD6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graph box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educ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, over(sex)</w:t>
      </w:r>
    </w:p>
    <w:p w14:paraId="0502206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A2943E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Generates box plots of years of schooling, first for the entire sample</w:t>
      </w:r>
    </w:p>
    <w:p w14:paraId="211DF387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d then separately by gender */</w:t>
      </w:r>
    </w:p>
    <w:p w14:paraId="1514563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3B489A" w14:textId="77777777" w:rsidR="00B00A49" w:rsidRPr="00B57E9D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gen insecure = (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joblose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&lt; 3) if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joblose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</w:t>
      </w:r>
      <w:proofErr w:type="gram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&lt; .</w:t>
      </w:r>
      <w:proofErr w:type="gramEnd"/>
    </w:p>
    <w:p w14:paraId="255D1BA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 label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var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insecure "insecure about one's job: &lt; 3"</w:t>
      </w:r>
    </w:p>
    <w:p w14:paraId="7FF9C79A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C6B502A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recode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educ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(0/15 = 0) (16/20 = 1), gen(college)</w:t>
      </w:r>
    </w:p>
    <w:p w14:paraId="2BEF206B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label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var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college "indicator of college degree"</w:t>
      </w:r>
    </w:p>
    <w:p w14:paraId="0FBB7573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</w:t>
      </w:r>
    </w:p>
    <w:p w14:paraId="259588AF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Generate a binary indicator of job insecurity and of college attainment */</w:t>
      </w:r>
    </w:p>
    <w:p w14:paraId="74A9551F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338544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tab college</w:t>
      </w:r>
    </w:p>
    <w:p w14:paraId="168C570D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F43CEE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Check to make sure the recode worked properly */</w:t>
      </w:r>
    </w:p>
    <w:p w14:paraId="54D23A9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1DD127" w14:textId="77777777" w:rsidR="00B00A49" w:rsidRPr="00B57E9D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label define college 0 "0 &lt; college" 1 "1 &gt;= college"</w:t>
      </w:r>
    </w:p>
    <w:p w14:paraId="32ED7E0A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 label values college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college</w:t>
      </w:r>
      <w:proofErr w:type="spellEnd"/>
    </w:p>
    <w:p w14:paraId="5C091A4D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42DF8D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Attach value labels to the college variable */</w:t>
      </w:r>
    </w:p>
    <w:p w14:paraId="74870D6B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C1AC2F8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9B6A319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9BCB6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*** 3. variable manipulation</w:t>
      </w:r>
    </w:p>
    <w:p w14:paraId="19D7EA2B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create a variable indicating each case's deviation from the mean income,</w:t>
      </w:r>
    </w:p>
    <w:p w14:paraId="0B3F37B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call this variable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dev_pinc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*/</w:t>
      </w:r>
    </w:p>
    <w:p w14:paraId="1349DF0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3FE883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egen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avg_pinc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= mean(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pinc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)</w:t>
      </w:r>
    </w:p>
    <w:p w14:paraId="26BD141B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gen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dev_pinc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pinc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-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avg_pinc</w:t>
      </w:r>
      <w:proofErr w:type="spellEnd"/>
    </w:p>
    <w:p w14:paraId="3EB90D07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lab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var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dev_pinc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"deviation from mean income"</w:t>
      </w:r>
    </w:p>
    <w:p w14:paraId="5C35886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CBDCBFB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load and install contributed commands; "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findit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" is more thorough and complete</w:t>
      </w:r>
    </w:p>
    <w:p w14:paraId="68470E6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than "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ssc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stall" */</w:t>
      </w:r>
    </w:p>
    <w:p w14:paraId="08FFBA4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99956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ssc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install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egenmore</w:t>
      </w:r>
      <w:proofErr w:type="spellEnd"/>
    </w:p>
    <w:p w14:paraId="00063E7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*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findit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egenmore</w:t>
      </w:r>
      <w:proofErr w:type="spellEnd"/>
    </w:p>
    <w:p w14:paraId="0A96C967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B91F0D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help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egenmore</w:t>
      </w:r>
      <w:proofErr w:type="spellEnd"/>
    </w:p>
    <w:p w14:paraId="39E92AC8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11B01FD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4281DC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20A3C98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*** 4. introduction to OLS</w:t>
      </w:r>
    </w:p>
    <w:p w14:paraId="6DC377FF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/* regress income on age for men; display stored results; store the results </w:t>
      </w:r>
    </w:p>
    <w:p w14:paraId="7EDF573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under the name m1 */</w:t>
      </w:r>
    </w:p>
    <w:p w14:paraId="5922A4B0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114D293" w14:textId="77777777" w:rsidR="00B00A49" w:rsidRPr="00B57E9D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regress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ln_pinc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age if </w:t>
      </w:r>
      <w:commentRangeStart w:id="0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sex</w:t>
      </w:r>
      <w:commentRangeEnd w:id="0"/>
      <w:r w:rsidR="00B57E9D">
        <w:rPr>
          <w:rStyle w:val="CommentReference"/>
        </w:rPr>
        <w:commentReference w:id="0"/>
      </w: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== 1</w:t>
      </w:r>
    </w:p>
    <w:p w14:paraId="36DF14B0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ereturn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list</w:t>
      </w:r>
    </w:p>
    <w:p w14:paraId="27298220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71C576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estimates store m1, </w:t>
      </w:r>
      <w:proofErr w:type="gram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title(</w:t>
      </w:r>
      <w:proofErr w:type="gram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Model 1)</w:t>
      </w:r>
    </w:p>
    <w:p w14:paraId="6DB136C7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28F5453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/* regress income on age and race for men; one way to enter race is to create </w:t>
      </w:r>
    </w:p>
    <w:p w14:paraId="0FA2BA83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dummy variables manually, but Stata makes it easier by the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and c. </w:t>
      </w:r>
    </w:p>
    <w:p w14:paraId="70D9FC9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operators; store the results under the name m2 */</w:t>
      </w:r>
    </w:p>
    <w:p w14:paraId="75BB43BA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C223CEB" w14:textId="77777777" w:rsidR="00B00A49" w:rsidRPr="00B57E9D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tab race</w:t>
      </w:r>
    </w:p>
    <w:p w14:paraId="3887D113" w14:textId="77777777" w:rsidR="00B00A49" w:rsidRPr="00B57E9D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regress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ln_pinc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age </w:t>
      </w:r>
      <w:proofErr w:type="spellStart"/>
      <w:proofErr w:type="gram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i.race</w:t>
      </w:r>
      <w:proofErr w:type="spellEnd"/>
      <w:proofErr w:type="gram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if sex == 1</w:t>
      </w:r>
    </w:p>
    <w:p w14:paraId="4D6C873D" w14:textId="77777777" w:rsidR="00B00A49" w:rsidRPr="00B57E9D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</w:pPr>
    </w:p>
    <w:p w14:paraId="578D17FC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estimates store m2, </w:t>
      </w:r>
      <w:proofErr w:type="gram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title(</w:t>
      </w:r>
      <w:proofErr w:type="gram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Model 2)</w:t>
      </w:r>
    </w:p>
    <w:p w14:paraId="5ADDFCCE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138580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compare the two sets of results, add fit statistics to the table */</w:t>
      </w:r>
    </w:p>
    <w:p w14:paraId="39951127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BFE980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esttab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m1 m2, b(%10.4f) se </w:t>
      </w:r>
      <w:proofErr w:type="gram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scalars(</w:t>
      </w:r>
      <w:proofErr w:type="gram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N r2 F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ll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)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mtitles</w:t>
      </w:r>
      <w:proofErr w:type="spellEnd"/>
    </w:p>
    <w:p w14:paraId="2B6D8F4B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51F0824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/* write tabulated results to Excel (you could also write them to a simple text</w:t>
      </w:r>
    </w:p>
    <w:p w14:paraId="32880307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file, Word, or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LaTeX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) */</w:t>
      </w:r>
    </w:p>
    <w:p w14:paraId="26E8F4FE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20B78C2" w14:textId="77777777" w:rsidR="00B00A49" w:rsidRPr="00B57E9D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</w:pPr>
      <w:bookmarkStart w:id="1" w:name="_GoBack"/>
      <w:bookmarkEnd w:id="1"/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esttab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m1 m2 using "model comparison_esttab.csv", b(%10.4f) se ///</w:t>
      </w:r>
    </w:p>
    <w:p w14:paraId="1D24851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  </w:t>
      </w:r>
      <w:proofErr w:type="gram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scalars(</w:t>
      </w:r>
      <w:proofErr w:type="gram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N r2 F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ll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) </w:t>
      </w:r>
      <w:proofErr w:type="spellStart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mtitles</w:t>
      </w:r>
      <w:proofErr w:type="spellEnd"/>
      <w:r w:rsidRPr="00B57E9D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title("Model Comparison of m1-m2")</w:t>
      </w:r>
    </w:p>
    <w:p w14:paraId="1D11A7CF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95F606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utreg2 using "model </w:t>
      </w:r>
      <w:proofErr w:type="spell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comparison_outreg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, excel </w:t>
      </w:r>
      <w:proofErr w:type="spellStart"/>
      <w:proofErr w:type="gram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bdec</w:t>
      </w:r>
      <w:proofErr w:type="spell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3) alpha(0.001, 0.01, ///</w:t>
      </w:r>
    </w:p>
    <w:p w14:paraId="6B013B3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0.05) </w:t>
      </w:r>
      <w:proofErr w:type="gramStart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symbol(</w:t>
      </w:r>
      <w:proofErr w:type="gramEnd"/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***, **, *)</w:t>
      </w:r>
    </w:p>
    <w:p w14:paraId="29495585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D628D21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log close</w:t>
      </w:r>
    </w:p>
    <w:p w14:paraId="48CD2592" w14:textId="77777777" w:rsidR="00B00A49" w:rsidRPr="00B00A49" w:rsidRDefault="00B00A49" w:rsidP="00B00A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00A49">
        <w:rPr>
          <w:rFonts w:ascii="Courier New" w:eastAsia="Times New Roman" w:hAnsi="Courier New" w:cs="Courier New"/>
          <w:color w:val="000000"/>
          <w:sz w:val="20"/>
          <w:szCs w:val="20"/>
        </w:rPr>
        <w:t>exit</w:t>
      </w:r>
    </w:p>
    <w:p w14:paraId="0127322D" w14:textId="77777777" w:rsidR="002D4A4B" w:rsidRDefault="002D4A4B"/>
    <w:sectPr w:rsidR="002D4A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wang yihan" w:date="2019-01-30T15:39:00Z" w:initials="wy">
    <w:p w14:paraId="00A94BC2" w14:textId="77777777" w:rsidR="00B57E9D" w:rsidRDefault="00B57E9D">
      <w:pPr>
        <w:pStyle w:val="CommentText"/>
      </w:pPr>
      <w:r>
        <w:rPr>
          <w:rStyle w:val="CommentReference"/>
        </w:rPr>
        <w:annotationRef/>
      </w:r>
      <w:r>
        <w:t>C</w:t>
      </w:r>
      <w:r>
        <w:rPr>
          <w:rFonts w:hint="eastAsia"/>
        </w:rPr>
        <w:t>om</w:t>
      </w:r>
      <w:r>
        <w:t xml:space="preserve">pare models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0A94BC2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ang yihan">
    <w15:presenceInfo w15:providerId="Windows Live" w15:userId="bb2630b84cc4dae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Q2NzY3sDAwMDNW0lEKTi0uzszPAykwqgUA9nOK1ywAAAA="/>
  </w:docVars>
  <w:rsids>
    <w:rsidRoot w:val="00534FAF"/>
    <w:rsid w:val="002D4A4B"/>
    <w:rsid w:val="00534FAF"/>
    <w:rsid w:val="00B00A49"/>
    <w:rsid w:val="00B5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788BE"/>
  <w15:chartTrackingRefBased/>
  <w15:docId w15:val="{C086DC8D-0DBD-4DEE-B37D-F26C2F1E9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0A49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57E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7E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7E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7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7E9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E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E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66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710</Words>
  <Characters>4047</Characters>
  <Application>Microsoft Office Word</Application>
  <DocSecurity>0</DocSecurity>
  <Lines>33</Lines>
  <Paragraphs>9</Paragraphs>
  <ScaleCrop>false</ScaleCrop>
  <Company>Boston College</Company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yihan</dc:creator>
  <cp:keywords/>
  <dc:description/>
  <cp:lastModifiedBy>wang yihan</cp:lastModifiedBy>
  <cp:revision>3</cp:revision>
  <dcterms:created xsi:type="dcterms:W3CDTF">2019-01-29T04:56:00Z</dcterms:created>
  <dcterms:modified xsi:type="dcterms:W3CDTF">2019-01-30T20:40:00Z</dcterms:modified>
</cp:coreProperties>
</file>